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8D86E" w14:textId="1DD63DE7" w:rsidR="00A44729" w:rsidRDefault="00E52C9C" w:rsidP="00E52C9C">
      <w:pPr>
        <w:pStyle w:val="Heading1"/>
        <w:jc w:val="center"/>
        <w:rPr>
          <w:b/>
          <w:bCs/>
          <w:u w:val="single"/>
        </w:rPr>
      </w:pPr>
      <w:r w:rsidRPr="00E52C9C">
        <w:rPr>
          <w:b/>
          <w:bCs/>
          <w:u w:val="single"/>
        </w:rPr>
        <w:t>Django Market Tutorial</w:t>
      </w:r>
    </w:p>
    <w:p w14:paraId="3F44274F" w14:textId="4B5EC3BB" w:rsidR="00E52C9C" w:rsidRPr="00E52C9C" w:rsidRDefault="00E52C9C" w:rsidP="00E52C9C">
      <w:pPr>
        <w:pStyle w:val="Heading2"/>
        <w:jc w:val="center"/>
        <w:rPr>
          <w:b/>
          <w:bCs/>
        </w:rPr>
      </w:pPr>
      <w:r w:rsidRPr="00E52C9C">
        <w:rPr>
          <w:b/>
          <w:bCs/>
        </w:rPr>
        <w:t>Default .</w:t>
      </w:r>
      <w:proofErr w:type="spellStart"/>
      <w:r w:rsidRPr="00E52C9C">
        <w:rPr>
          <w:b/>
          <w:bCs/>
        </w:rPr>
        <w:t>py</w:t>
      </w:r>
      <w:proofErr w:type="spellEnd"/>
      <w:r w:rsidRPr="00E52C9C">
        <w:rPr>
          <w:b/>
          <w:bCs/>
        </w:rPr>
        <w:t xml:space="preserve"> files:</w:t>
      </w:r>
    </w:p>
    <w:p w14:paraId="7E6D2A8D" w14:textId="2B32D5EE" w:rsidR="00E52C9C" w:rsidRDefault="00E52C9C" w:rsidP="00E52C9C">
      <w:pPr>
        <w:pStyle w:val="Heading3"/>
        <w:numPr>
          <w:ilvl w:val="0"/>
          <w:numId w:val="1"/>
        </w:numPr>
        <w:rPr>
          <w:b/>
          <w:bCs/>
          <w:u w:val="single"/>
        </w:rPr>
      </w:pPr>
      <w:r w:rsidRPr="00E52C9C">
        <w:rPr>
          <w:b/>
          <w:bCs/>
          <w:u w:val="single"/>
        </w:rPr>
        <w:t>Settings.py</w:t>
      </w:r>
    </w:p>
    <w:p w14:paraId="5845C83A" w14:textId="75F24FEB" w:rsidR="00E52C9C" w:rsidRDefault="00E52C9C" w:rsidP="00E52C9C">
      <w:r>
        <w:t xml:space="preserve">Configuration file to deal with requests and security </w:t>
      </w:r>
    </w:p>
    <w:p w14:paraId="062CB74B" w14:textId="11CDB0E4" w:rsidR="00E52C9C" w:rsidRDefault="00E52C9C" w:rsidP="00E52C9C">
      <w:r>
        <w:t>Debug = True -&gt; shows us all the error messages in detail</w:t>
      </w:r>
    </w:p>
    <w:p w14:paraId="1B07D13B" w14:textId="760E4A67" w:rsidR="00E52C9C" w:rsidRPr="00E52C9C" w:rsidRDefault="00E52C9C" w:rsidP="00E52C9C">
      <w:pPr>
        <w:pStyle w:val="Heading3"/>
        <w:numPr>
          <w:ilvl w:val="0"/>
          <w:numId w:val="1"/>
        </w:numPr>
        <w:rPr>
          <w:b/>
          <w:bCs/>
        </w:rPr>
      </w:pPr>
      <w:r w:rsidRPr="00E52C9C">
        <w:rPr>
          <w:b/>
          <w:bCs/>
        </w:rPr>
        <w:t>Urls.py</w:t>
      </w:r>
    </w:p>
    <w:p w14:paraId="5B0B77D0" w14:textId="6AFC6F5B" w:rsidR="00E52C9C" w:rsidRPr="00E52C9C" w:rsidRDefault="00E52C9C" w:rsidP="00E52C9C">
      <w:pPr>
        <w:ind w:left="720" w:hanging="720"/>
      </w:pPr>
    </w:p>
    <w:sectPr w:rsidR="00E52C9C" w:rsidRPr="00E52C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31BAC3" w14:textId="77777777" w:rsidR="0034321C" w:rsidRDefault="0034321C" w:rsidP="00E52C9C">
      <w:pPr>
        <w:spacing w:after="0" w:line="240" w:lineRule="auto"/>
      </w:pPr>
      <w:r>
        <w:separator/>
      </w:r>
    </w:p>
  </w:endnote>
  <w:endnote w:type="continuationSeparator" w:id="0">
    <w:p w14:paraId="6322BF4A" w14:textId="77777777" w:rsidR="0034321C" w:rsidRDefault="0034321C" w:rsidP="00E52C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BE46C" w14:textId="77777777" w:rsidR="0034321C" w:rsidRDefault="0034321C" w:rsidP="00E52C9C">
      <w:pPr>
        <w:spacing w:after="0" w:line="240" w:lineRule="auto"/>
      </w:pPr>
      <w:r>
        <w:separator/>
      </w:r>
    </w:p>
  </w:footnote>
  <w:footnote w:type="continuationSeparator" w:id="0">
    <w:p w14:paraId="7B038BC5" w14:textId="77777777" w:rsidR="0034321C" w:rsidRDefault="0034321C" w:rsidP="00E52C9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04184D"/>
    <w:multiLevelType w:val="hybridMultilevel"/>
    <w:tmpl w:val="FB045F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1MDQ1MjQyMTIzsDRX0lEKTi0uzszPAykwrAUATrb/tywAAAA="/>
  </w:docVars>
  <w:rsids>
    <w:rsidRoot w:val="00F20990"/>
    <w:rsid w:val="0034321C"/>
    <w:rsid w:val="006242F9"/>
    <w:rsid w:val="009A266F"/>
    <w:rsid w:val="00A44729"/>
    <w:rsid w:val="00E52C9C"/>
    <w:rsid w:val="00F20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94BF90"/>
  <w15:chartTrackingRefBased/>
  <w15:docId w15:val="{CFA63DB6-ADE5-4E0F-8C21-978772AA1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2C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52C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52C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2C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2C9C"/>
  </w:style>
  <w:style w:type="paragraph" w:styleId="Footer">
    <w:name w:val="footer"/>
    <w:basedOn w:val="Normal"/>
    <w:link w:val="FooterChar"/>
    <w:uiPriority w:val="99"/>
    <w:unhideWhenUsed/>
    <w:rsid w:val="00E52C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C9C"/>
  </w:style>
  <w:style w:type="character" w:customStyle="1" w:styleId="Heading1Char">
    <w:name w:val="Heading 1 Char"/>
    <w:basedOn w:val="DefaultParagraphFont"/>
    <w:link w:val="Heading1"/>
    <w:uiPriority w:val="9"/>
    <w:rsid w:val="00E52C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52C9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52C9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E52C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42aa342-8706-4288-bd11-ebb85995028c}" enabled="1" method="Standard" siteId="{72f988bf-86f1-41af-91ab-2d7cd011db47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1</Pages>
  <Words>26</Words>
  <Characters>15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ajam</dc:creator>
  <cp:keywords/>
  <dc:description/>
  <cp:lastModifiedBy>Ahmed Laajam</cp:lastModifiedBy>
  <cp:revision>2</cp:revision>
  <dcterms:created xsi:type="dcterms:W3CDTF">2022-01-13T21:05:00Z</dcterms:created>
  <dcterms:modified xsi:type="dcterms:W3CDTF">2022-01-13T23:20:00Z</dcterms:modified>
</cp:coreProperties>
</file>